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p>
    <w:bookmarkStart w:id="21" w:name="Xa89a1d566eaa49f6cca9294c8878b6bf1141ff4"/>
    <w:p>
      <w:pPr>
        <w:pStyle w:val="Heading1"/>
      </w:pPr>
      <w:r>
        <w:t xml:space="preserve">Cover Letter for Oceanographer Position in the United States Chicago</w:t>
      </w:r>
    </w:p>
    <w:p>
      <w:pPr>
        <w:pStyle w:val="FirstParagraph"/>
      </w:pPr>
      <w:r>
        <w:rPr>
          <w:bCs/>
          <w:b/>
        </w:rPr>
        <w:t xml:space="preserve">John Doe</w:t>
      </w:r>
      <w:r>
        <w:br/>
      </w:r>
      <w:r>
        <w:t xml:space="preserve">1234 Lakeview Avenue</w:t>
      </w:r>
      <w:r>
        <w:br/>
      </w:r>
      <w:r>
        <w:t xml:space="preserve">Chicago, IL 60611</w:t>
      </w:r>
      <w:r>
        <w:br/>
      </w:r>
      <w:r>
        <w:t xml:space="preserve">(312) 555-0198</w:t>
      </w:r>
      <w:r>
        <w:br/>
      </w:r>
      <w:r>
        <w:t xml:space="preserve">johndoe@example.com</w:t>
      </w:r>
    </w:p>
    <w:p>
      <w:pPr>
        <w:pStyle w:val="BodyText"/>
      </w:pPr>
      <w:r>
        <w:t xml:space="preserve">April 5, 2024</w:t>
      </w:r>
    </w:p>
    <w:p>
      <w:pPr>
        <w:pStyle w:val="BodyText"/>
      </w:pPr>
      <w:r>
        <w:rPr>
          <w:bCs/>
          <w:b/>
        </w:rPr>
        <w:t xml:space="preserve">Hiring Manager</w:t>
      </w:r>
      <w:r>
        <w:br/>
      </w:r>
      <w:r>
        <w:t xml:space="preserve">Chicago Oceanographic Research Institute</w:t>
      </w:r>
      <w:r>
        <w:br/>
      </w:r>
      <w:r>
        <w:t xml:space="preserve">456 Lake Michigan Drive</w:t>
      </w:r>
      <w:r>
        <w:br/>
      </w:r>
      <w:r>
        <w:t xml:space="preserve">Chicago, IL 60601</w:t>
      </w:r>
    </w:p>
    <w:bookmarkStart w:id="20" w:name="dear-hiring-manager"/>
    <w:p>
      <w:pPr>
        <w:pStyle w:val="Heading2"/>
      </w:pPr>
      <w:r>
        <w:t xml:space="preserve">Dear Hiring Manager,</w:t>
      </w:r>
    </w:p>
    <w:p>
      <w:pPr>
        <w:pStyle w:val="FirstParagraph"/>
      </w:pPr>
      <w:r>
        <w:t xml:space="preserve">I am writing to express my enthusiastic interest in the Oceanographer position at the Chicago Oceanographic Research Institute, located in the vibrant city of Chicago, United States. As a dedicated marine scientist with a passion for understanding and preserving our planet’s aquatic ecosystems, I am eager to contribute my expertise and research experience to advance scientific knowledge in this dynamic field. The opportunity to work in the United States Chicago—a hub of environmental innovation and coastal research—aligns perfectly with my professional aspirations.</w:t>
      </w:r>
    </w:p>
    <w:p>
      <w:pPr>
        <w:pStyle w:val="BodyText"/>
      </w:pPr>
      <w:r>
        <w:t xml:space="preserve">With a Master’s degree in Oceanography from the University of Michigan and over five years of hands-on experience in marine research, I have developed a strong foundation in oceanographic data analysis, fieldwork, and interdisciplinary collaboration. My academic journey focused on coastal processes and climate change impacts on marine biodiversity, which I believe directly relates to the critical work conducted by your institute. The unique geographical setting of Chicago—flanked by Lake Michigan and its surrounding ecosystems—offers an ideal environment for exploring freshwater and marine interactions, a topic I am deeply committed to studying.</w:t>
      </w:r>
    </w:p>
    <w:p>
      <w:pPr>
        <w:pStyle w:val="BodyText"/>
      </w:pPr>
      <w:r>
        <w:t xml:space="preserve">During my tenure at the National Oceanic and Atmospheric Administration (NOAA), I contributed to projects examining the effects of rising sea temperatures on coastal communities. This experience honed my ability to design and execute rigorous research protocols, analyze complex datasets using advanced tools like GIS and MATLAB, and communicate findings effectively through scientific publications. For example, my work on modeling nutrient runoff in the Great Lakes region provided actionable insights for policymakers aiming to mitigate algal blooms. These projects not only reinforced my technical skills but also deepened my understanding of the interconnectedness between human activities and marine health—a principle I strive to uphold in every research endeavor.</w:t>
      </w:r>
    </w:p>
    <w:p>
      <w:pPr>
        <w:pStyle w:val="BodyText"/>
      </w:pPr>
      <w:r>
        <w:t xml:space="preserve">What draws me to the United States Chicago is its unparalleled access to diverse aquatic environments, from the freshwater ecosystems of Lake Michigan to the brackish waters of the Gulf Coast. The city’s commitment to sustainability initiatives, such as its climate action plan and investments in coastal resilience, resonates with my goal of bridging science with real-world solutions. I am particularly inspired by your institute’s focus on integrating community engagement with scientific research, a philosophy that aligns with my belief that oceanography must be both innovative and inclusive. I am confident that my background in collaborative projects—such as partnering with local NGOs to monitor water quality—would enable me to contribute meaningfully to your mission.</w:t>
      </w:r>
    </w:p>
    <w:p>
      <w:pPr>
        <w:pStyle w:val="BodyText"/>
      </w:pPr>
      <w:r>
        <w:t xml:space="preserve">One of my most rewarding experiences was leading a field study on microplastic pollution in the coastal zones of the United States, which involved collecting samples from multiple sites and analyzing their impact on marine life. This project not only resulted in a published paper in *Marine Pollution Bulletin* but also underscored the importance of interdisciplinary approaches to address global challenges. In Chicago, I am eager to leverage my skills in data-driven research and environmental policy advocacy to support initiatives that protect the Great Lakes and promote sustainable practices for future generations.</w:t>
      </w:r>
    </w:p>
    <w:p>
      <w:pPr>
        <w:pStyle w:val="BodyText"/>
      </w:pPr>
      <w:r>
        <w:t xml:space="preserve">The United States Chicago offers a unique blend of academic rigor, technological innovation, and cultural diversity that I believe is essential for advancing oceanographic research. Your institute’s reputation for excellence in marine science, combined with its commitment to fostering a collaborative work environment, makes it an ideal place for me to grow professionally. I am particularly drawn to your focus on cutting-edge technologies such as remote sensing and AI-driven modeling, which I have explored extensively in my career. I am excited about the possibility of contributing to projects that utilize these tools to address pressing environmental issues.</w:t>
      </w:r>
    </w:p>
    <w:p>
      <w:pPr>
        <w:pStyle w:val="BodyText"/>
      </w:pPr>
      <w:r>
        <w:t xml:space="preserve">As an Oceanographer, I am driven by a profound curiosity about the natural world and a dedication to safeguarding its delicate balance. My experiences have taught me that science thrives when it is shared and applied with purpose. In Chicago, I see an opportunity to merge my passion for oceanography with the city’s vibrant scientific community, while contributing to solutions that benefit both local ecosystems and global marine health. I am confident that my technical expertise, research acumen, and collaborative spirit would make me a valuable asset to your team.</w:t>
      </w:r>
    </w:p>
    <w:p>
      <w:pPr>
        <w:pStyle w:val="BodyText"/>
      </w:pPr>
      <w:r>
        <w:t xml:space="preserve">Thank you for considering my application. I would welcome the opportunity to discuss how my background and vision align with the goals of the Chicago Oceanographic Research Institute. Please feel free to contact me at (312) 555-0198 or johndoe@example.com at your convenience. I look forward to contributing to your institute’s mission of advancing oceanographic science in the United States Chicago.</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dc:title>
  <dc:creator/>
  <dc:language>en</dc:language>
  <cp:keywords/>
  <dcterms:created xsi:type="dcterms:W3CDTF">2026-07-23T20:18:33Z</dcterms:created>
  <dcterms:modified xsi:type="dcterms:W3CDTF">2026-07-23T20:18:33Z</dcterms:modified>
</cp:coreProperties>
</file>

<file path=docProps/custom.xml><?xml version="1.0" encoding="utf-8"?>
<Properties xmlns="http://schemas.openxmlformats.org/officeDocument/2006/custom-properties" xmlns:vt="http://schemas.openxmlformats.org/officeDocument/2006/docPropsVTypes"/>
</file>